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9C0E" w14:textId="41F37140" w:rsidR="00EF4655" w:rsidRPr="001076CF" w:rsidRDefault="00EF4655" w:rsidP="00EF4655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>
        <w:rPr>
          <w:rFonts w:ascii="Elephant" w:hAnsi="Elephant"/>
          <w:lang w:val="en-US"/>
        </w:rPr>
        <w:t xml:space="preserve"> DB - version </w:t>
      </w:r>
      <w:r w:rsidRPr="00584058">
        <w:rPr>
          <w:rFonts w:ascii="Elephant" w:hAnsi="Elephant"/>
          <w:color w:val="FF0000"/>
          <w:lang w:val="en-US"/>
        </w:rPr>
        <w:t>2</w:t>
      </w:r>
      <w:r w:rsidR="002F7F8D">
        <w:rPr>
          <w:rFonts w:ascii="Elephant" w:hAnsi="Elephant"/>
          <w:color w:val="FF0000"/>
          <w:lang w:val="en-US"/>
        </w:rPr>
        <w:t>.5</w:t>
      </w:r>
    </w:p>
    <w:p w14:paraId="1840A0A7" w14:textId="77777777" w:rsidR="00EF4655" w:rsidRPr="001076CF" w:rsidRDefault="00EF4655" w:rsidP="00EF4655">
      <w:pPr>
        <w:pStyle w:val="Titre"/>
        <w:rPr>
          <w:lang w:val="en-US"/>
        </w:rPr>
      </w:pPr>
    </w:p>
    <w:p w14:paraId="025FE443" w14:textId="77777777" w:rsidR="00EF4655" w:rsidRPr="001076CF" w:rsidRDefault="00EF4655" w:rsidP="00EF4655">
      <w:pPr>
        <w:rPr>
          <w:lang w:val="en-US"/>
        </w:rPr>
      </w:pPr>
    </w:p>
    <w:p w14:paraId="33C49DA8" w14:textId="77777777" w:rsidR="00EF4655" w:rsidRPr="007D2F23" w:rsidRDefault="00EF4655" w:rsidP="00EF4655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Default="00EF4655" w:rsidP="00EF4655">
      <w:pPr>
        <w:pStyle w:val="Titre"/>
        <w:rPr>
          <w:lang w:val="en-US"/>
        </w:rPr>
      </w:pPr>
    </w:p>
    <w:p w14:paraId="4EDA22D8" w14:textId="01B34832" w:rsidR="00977630" w:rsidRPr="00977630" w:rsidRDefault="00EF4655" w:rsidP="00977630">
      <w:pPr>
        <w:jc w:val="center"/>
        <w:rPr>
          <w:sz w:val="44"/>
          <w:szCs w:val="36"/>
        </w:rPr>
      </w:pPr>
      <w:r w:rsidRPr="00776543">
        <w:rPr>
          <w:sz w:val="48"/>
          <w:szCs w:val="40"/>
        </w:rPr>
        <w:t>SQL</w:t>
      </w:r>
      <w:r w:rsidRPr="00776543">
        <w:rPr>
          <w:sz w:val="44"/>
          <w:szCs w:val="36"/>
        </w:rPr>
        <w:t xml:space="preserve"> and LINQ guide</w:t>
      </w:r>
    </w:p>
    <w:p w14:paraId="742CA1CF" w14:textId="28096AB9" w:rsidR="00EF4655" w:rsidRPr="009200AD" w:rsidRDefault="00EF4655" w:rsidP="00EF4655">
      <w:pPr>
        <w:pStyle w:val="Titre1"/>
        <w:rPr>
          <w:lang w:val="en-US"/>
        </w:rPr>
      </w:pPr>
      <w:bookmarkStart w:id="0" w:name="_Toc152734963"/>
      <w:r w:rsidRPr="009200AD">
        <w:rPr>
          <w:lang w:val="en-US"/>
        </w:rPr>
        <w:lastRenderedPageBreak/>
        <w:t>Introduction</w:t>
      </w:r>
      <w:bookmarkEnd w:id="0"/>
    </w:p>
    <w:p w14:paraId="4D072C6C" w14:textId="77777777" w:rsidR="00EF4655" w:rsidRPr="009200AD" w:rsidRDefault="00EF4655" w:rsidP="00EF4655">
      <w:pPr>
        <w:pStyle w:val="Titre1"/>
        <w:rPr>
          <w:lang w:val="en-US"/>
        </w:rPr>
      </w:pPr>
    </w:p>
    <w:p w14:paraId="2580753A" w14:textId="31CCD0DF" w:rsidR="00EF4655" w:rsidRDefault="00EF4655" w:rsidP="00EF4655">
      <w:pPr>
        <w:rPr>
          <w:lang w:val="en-US"/>
        </w:rPr>
      </w:pPr>
      <w:r w:rsidRPr="00EF4655">
        <w:rPr>
          <w:lang w:val="en-US"/>
        </w:rPr>
        <w:t>Cachalot DB implements an a</w:t>
      </w:r>
      <w:r>
        <w:rPr>
          <w:lang w:val="en-US"/>
        </w:rPr>
        <w:t xml:space="preserve">dvanced query system </w:t>
      </w:r>
      <w:proofErr w:type="gramStart"/>
      <w:r>
        <w:rPr>
          <w:lang w:val="en-US"/>
        </w:rPr>
        <w:t>similar to</w:t>
      </w:r>
      <w:proofErr w:type="gramEnd"/>
      <w:r>
        <w:rPr>
          <w:lang w:val="en-US"/>
        </w:rPr>
        <w:t xml:space="preserve"> the one used by relational databases. There are limitations due to its distributed nature, and there are exciting features not available to classical SQL databases.</w:t>
      </w:r>
    </w:p>
    <w:p w14:paraId="1975D454" w14:textId="77777777" w:rsidR="009200AD" w:rsidRDefault="009200AD" w:rsidP="00EF4655">
      <w:pPr>
        <w:rPr>
          <w:lang w:val="en-US"/>
        </w:rPr>
      </w:pPr>
    </w:p>
    <w:p w14:paraId="3DA7506C" w14:textId="1D8FD018" w:rsidR="00EF4655" w:rsidRDefault="00EF4655" w:rsidP="00A72E46">
      <w:pPr>
        <w:pStyle w:val="Titre2"/>
        <w:rPr>
          <w:lang w:val="en-US"/>
        </w:rPr>
      </w:pPr>
      <w:bookmarkStart w:id="1" w:name="_Toc152734964"/>
      <w:r>
        <w:rPr>
          <w:lang w:val="en-US"/>
        </w:rPr>
        <w:t>General considerations on the SQL syntax</w:t>
      </w:r>
      <w:bookmarkEnd w:id="1"/>
    </w:p>
    <w:p w14:paraId="3327E8E9" w14:textId="77777777" w:rsidR="009200AD" w:rsidRPr="009200AD" w:rsidRDefault="009200AD" w:rsidP="009200AD">
      <w:pPr>
        <w:rPr>
          <w:lang w:val="en-US"/>
        </w:rPr>
      </w:pPr>
    </w:p>
    <w:p w14:paraId="15C37B64" w14:textId="1FF732E6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most everything is </w:t>
      </w:r>
      <w:r w:rsidRPr="00EF4655">
        <w:rPr>
          <w:b/>
          <w:bCs/>
          <w:lang w:val="en-US"/>
        </w:rPr>
        <w:t>case</w:t>
      </w:r>
      <w:r w:rsidR="002F7F8D">
        <w:rPr>
          <w:b/>
          <w:bCs/>
          <w:lang w:val="en-US"/>
        </w:rPr>
        <w:t>-</w:t>
      </w:r>
      <w:r w:rsidRPr="00EF4655">
        <w:rPr>
          <w:b/>
          <w:bCs/>
          <w:lang w:val="en-US"/>
        </w:rPr>
        <w:t>insensitive</w:t>
      </w:r>
      <w:r>
        <w:rPr>
          <w:lang w:val="en-US"/>
        </w:rPr>
        <w:t xml:space="preserve">. The only exception is the literal string value used with </w:t>
      </w:r>
      <w:r w:rsidR="00A72E46">
        <w:rPr>
          <w:lang w:val="en-US"/>
        </w:rPr>
        <w:t>"</w:t>
      </w:r>
      <w:r>
        <w:rPr>
          <w:lang w:val="en-US"/>
        </w:rPr>
        <w:t>=</w:t>
      </w:r>
      <w:r w:rsidR="00A72E46">
        <w:rPr>
          <w:lang w:val="en-US"/>
        </w:rPr>
        <w:t>"</w:t>
      </w:r>
      <w:r>
        <w:rPr>
          <w:lang w:val="en-US"/>
        </w:rPr>
        <w:t xml:space="preserve"> or </w:t>
      </w:r>
      <w:r w:rsidR="00A72E46">
        <w:rPr>
          <w:lang w:val="en-US"/>
        </w:rPr>
        <w:t>"</w:t>
      </w:r>
      <w:r>
        <w:rPr>
          <w:lang w:val="en-US"/>
        </w:rPr>
        <w:t>&lt;&gt;</w:t>
      </w:r>
      <w:r w:rsidR="00A72E46">
        <w:rPr>
          <w:lang w:val="en-US"/>
        </w:rPr>
        <w:t>"</w:t>
      </w:r>
      <w:r>
        <w:rPr>
          <w:lang w:val="en-US"/>
        </w:rPr>
        <w:t xml:space="preserve"> operators</w:t>
      </w:r>
    </w:p>
    <w:p w14:paraId="3DB5740D" w14:textId="105889C7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 laxist syntax:</w:t>
      </w:r>
    </w:p>
    <w:p w14:paraId="2FAA5FD3" w14:textId="645BF103" w:rsidR="00EF4655" w:rsidRDefault="00EF4655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Quotes are optional on string</w:t>
      </w:r>
      <w:r w:rsidR="002F7F8D">
        <w:rPr>
          <w:lang w:val="en-US"/>
        </w:rPr>
        <w:t>s</w:t>
      </w:r>
      <w:r>
        <w:rPr>
          <w:lang w:val="en-US"/>
        </w:rPr>
        <w:t xml:space="preserve"> </w:t>
      </w:r>
      <w:r w:rsidR="002F7F8D">
        <w:rPr>
          <w:lang w:val="en-US"/>
        </w:rPr>
        <w:t xml:space="preserve">(that do not contain spaces) </w:t>
      </w:r>
      <w:r>
        <w:rPr>
          <w:lang w:val="en-US"/>
        </w:rPr>
        <w:t xml:space="preserve">and </w:t>
      </w:r>
      <w:proofErr w:type="gramStart"/>
      <w:r>
        <w:rPr>
          <w:lang w:val="en-US"/>
        </w:rPr>
        <w:t>dates</w:t>
      </w:r>
      <w:proofErr w:type="gramEnd"/>
    </w:p>
    <w:p w14:paraId="3E90A4C5" w14:textId="6142E530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"</w:t>
      </w:r>
      <w:r w:rsidR="00EF4655">
        <w:rPr>
          <w:lang w:val="en-US"/>
        </w:rPr>
        <w:t>*</w:t>
      </w:r>
      <w:r>
        <w:rPr>
          <w:lang w:val="en-US"/>
        </w:rPr>
        <w:t>"</w:t>
      </w:r>
      <w:r w:rsidR="00EF4655">
        <w:rPr>
          <w:lang w:val="en-US"/>
        </w:rPr>
        <w:t xml:space="preserve"> is optional too (</w:t>
      </w:r>
      <w:r>
        <w:rPr>
          <w:lang w:val="en-US"/>
        </w:rPr>
        <w:t>"</w:t>
      </w:r>
      <w:r w:rsidR="00EF4655">
        <w:rPr>
          <w:lang w:val="en-US"/>
        </w:rPr>
        <w:t>select * from table</w:t>
      </w:r>
      <w:r>
        <w:rPr>
          <w:lang w:val="en-US"/>
        </w:rPr>
        <w:t>"</w:t>
      </w:r>
      <w:r w:rsidR="00EF4655">
        <w:rPr>
          <w:lang w:val="en-US"/>
        </w:rPr>
        <w:t xml:space="preserve"> is equivalent to </w:t>
      </w:r>
      <w:r>
        <w:rPr>
          <w:lang w:val="en-US"/>
        </w:rPr>
        <w:t>"</w:t>
      </w:r>
      <w:r w:rsidR="00EF4655">
        <w:rPr>
          <w:lang w:val="en-US"/>
        </w:rPr>
        <w:t>select from table</w:t>
      </w:r>
      <w:r>
        <w:rPr>
          <w:lang w:val="en-US"/>
        </w:rPr>
        <w:t>"</w:t>
      </w:r>
    </w:p>
    <w:p w14:paraId="047E2459" w14:textId="0194B50A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Both "&lt;&gt;" and </w:t>
      </w:r>
      <w:proofErr w:type="gramStart"/>
      <w:r>
        <w:rPr>
          <w:lang w:val="en-US"/>
        </w:rPr>
        <w:t>"!=</w:t>
      </w:r>
      <w:proofErr w:type="gramEnd"/>
      <w:r>
        <w:rPr>
          <w:lang w:val="en-US"/>
        </w:rPr>
        <w:t>" can be used for NOT EQUAL</w:t>
      </w:r>
    </w:p>
    <w:p w14:paraId="6EF94576" w14:textId="5BAA5970" w:rsidR="00A72E46" w:rsidRDefault="00A72E46" w:rsidP="00A72E46">
      <w:pPr>
        <w:rPr>
          <w:lang w:val="en-US"/>
        </w:rPr>
      </w:pPr>
    </w:p>
    <w:p w14:paraId="31360E02" w14:textId="312EDD2B" w:rsidR="00A72E46" w:rsidRDefault="00A72E46" w:rsidP="00A72E46">
      <w:pPr>
        <w:pStyle w:val="Titre2"/>
        <w:rPr>
          <w:lang w:val="en-US"/>
        </w:rPr>
      </w:pPr>
      <w:bookmarkStart w:id="2" w:name="_Toc152734965"/>
      <w:r>
        <w:rPr>
          <w:lang w:val="en-US"/>
        </w:rPr>
        <w:t>By-design limitations</w:t>
      </w:r>
      <w:bookmarkEnd w:id="2"/>
    </w:p>
    <w:p w14:paraId="48F59C53" w14:textId="77777777" w:rsidR="009200AD" w:rsidRPr="009200AD" w:rsidRDefault="009200AD" w:rsidP="009200AD">
      <w:pPr>
        <w:rPr>
          <w:lang w:val="en-US"/>
        </w:rPr>
      </w:pPr>
    </w:p>
    <w:p w14:paraId="54F6B074" w14:textId="69A2F4FE" w:rsidR="009200AD" w:rsidRDefault="00A72E46" w:rsidP="009200A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only place where the parenthesis can be used is after an "IN" (or "NOT IN") operator. "AND" takes precedence o</w:t>
      </w:r>
      <w:r w:rsidR="002F7F8D">
        <w:rPr>
          <w:lang w:val="en-US"/>
        </w:rPr>
        <w:t>ver</w:t>
      </w:r>
      <w:r>
        <w:rPr>
          <w:lang w:val="en-US"/>
        </w:rPr>
        <w:t xml:space="preserve"> "OR" if both are present. This allows for high-speed SQL parsing client-side (significantly faster than LINQ expression processing) and enables some neat optimizations server side</w:t>
      </w:r>
      <w:r w:rsidR="009200AD">
        <w:rPr>
          <w:lang w:val="en-US"/>
        </w:rPr>
        <w:t>:</w:t>
      </w:r>
      <w:r>
        <w:rPr>
          <w:lang w:val="en-US"/>
        </w:rPr>
        <w:t xml:space="preserve"> </w:t>
      </w:r>
    </w:p>
    <w:p w14:paraId="3ABDD24C" w14:textId="0322467C" w:rsidR="00A72E46" w:rsidRDefault="00A72E46" w:rsidP="009200AD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OR clauses are executed in parallel on each node, and the query optimizer can be much faster if it processes only AND clauses.</w:t>
      </w:r>
    </w:p>
    <w:p w14:paraId="404DED21" w14:textId="47BA3820" w:rsidR="00A72E46" w:rsidRDefault="00A72E46" w:rsidP="00A72E46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nly </w:t>
      </w:r>
      <w:r w:rsidRPr="00285D7C">
        <w:rPr>
          <w:b/>
          <w:bCs/>
          <w:lang w:val="en-US"/>
        </w:rPr>
        <w:t>one ORDER BY</w:t>
      </w:r>
      <w:r>
        <w:rPr>
          <w:lang w:val="en-US"/>
        </w:rPr>
        <w:t xml:space="preserve"> argument is processed server-side. This choice allows for a much simpler index selection in the query optimizer. </w:t>
      </w:r>
      <w:r w:rsidR="009200AD">
        <w:rPr>
          <w:lang w:val="en-US"/>
        </w:rPr>
        <w:t xml:space="preserve">ORDER BY can be used </w:t>
      </w:r>
      <w:r w:rsidR="009200AD" w:rsidRPr="00285D7C">
        <w:rPr>
          <w:b/>
          <w:bCs/>
          <w:lang w:val="en-US"/>
        </w:rPr>
        <w:t>only on server-side values that are indexed with an ordered index</w:t>
      </w:r>
      <w:r w:rsidR="009200AD">
        <w:rPr>
          <w:lang w:val="en-US"/>
        </w:rPr>
        <w:t>.</w:t>
      </w:r>
    </w:p>
    <w:p w14:paraId="5E36B8CD" w14:textId="5A311FD0" w:rsidR="00977630" w:rsidRDefault="00977630">
      <w:pPr>
        <w:rPr>
          <w:lang w:val="en-US"/>
        </w:rPr>
      </w:pPr>
      <w:r>
        <w:rPr>
          <w:lang w:val="en-US"/>
        </w:rPr>
        <w:br w:type="page"/>
      </w:r>
    </w:p>
    <w:p w14:paraId="299E5058" w14:textId="77777777" w:rsidR="009200AD" w:rsidRDefault="009200A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</w:p>
    <w:p w14:paraId="2A0901BE" w14:textId="585F61C5" w:rsidR="00A72E46" w:rsidRDefault="00A72E46" w:rsidP="00A72E46">
      <w:pPr>
        <w:pStyle w:val="Titre2"/>
        <w:rPr>
          <w:lang w:val="en-US"/>
        </w:rPr>
      </w:pPr>
      <w:bookmarkStart w:id="3" w:name="_Toc152734966"/>
      <w:r>
        <w:rPr>
          <w:lang w:val="en-US"/>
        </w:rPr>
        <w:t>Inherent limitations in distributed databases</w:t>
      </w:r>
      <w:bookmarkEnd w:id="3"/>
    </w:p>
    <w:p w14:paraId="36B751E0" w14:textId="77777777" w:rsidR="009200AD" w:rsidRPr="009200AD" w:rsidRDefault="009200AD" w:rsidP="009200AD">
      <w:pPr>
        <w:rPr>
          <w:lang w:val="en-US"/>
        </w:rPr>
      </w:pPr>
    </w:p>
    <w:p w14:paraId="4413C441" w14:textId="69E1B84F" w:rsidR="00A72E46" w:rsidRDefault="00A72E46" w:rsidP="00A72E46">
      <w:pPr>
        <w:ind w:left="360"/>
        <w:rPr>
          <w:lang w:val="en-US"/>
        </w:rPr>
      </w:pPr>
      <w:r>
        <w:rPr>
          <w:lang w:val="en-US"/>
        </w:rPr>
        <w:t xml:space="preserve">We </w:t>
      </w:r>
      <w:proofErr w:type="spellStart"/>
      <w:r>
        <w:rPr>
          <w:lang w:val="en-US"/>
        </w:rPr>
        <w:t>can not</w:t>
      </w:r>
      <w:proofErr w:type="spellEnd"/>
      <w:r>
        <w:rPr>
          <w:lang w:val="en-US"/>
        </w:rPr>
        <w:t xml:space="preserve"> </w:t>
      </w:r>
      <w:r w:rsidR="0081381A">
        <w:rPr>
          <w:lang w:val="en-US"/>
        </w:rPr>
        <w:t xml:space="preserve">efficiently </w:t>
      </w:r>
      <w:r>
        <w:rPr>
          <w:lang w:val="en-US"/>
        </w:rPr>
        <w:t>implement g</w:t>
      </w:r>
      <w:r w:rsidRPr="00A72E46">
        <w:rPr>
          <w:lang w:val="en-US"/>
        </w:rPr>
        <w:t xml:space="preserve">eneric JOIN operators in a distributed system as the two sides on the join should be present on the </w:t>
      </w:r>
      <w:r w:rsidRPr="00A72E46">
        <w:rPr>
          <w:b/>
          <w:bCs/>
          <w:lang w:val="en-US"/>
        </w:rPr>
        <w:t>same node for server-side processing</w:t>
      </w:r>
      <w:r w:rsidRPr="00A72E46">
        <w:rPr>
          <w:lang w:val="en-US"/>
        </w:rPr>
        <w:t>.</w:t>
      </w:r>
      <w:r>
        <w:rPr>
          <w:lang w:val="en-US"/>
        </w:rPr>
        <w:t xml:space="preserve"> In theory, a workaround would be to use partition keys to collocate related items in different collections. </w:t>
      </w:r>
      <w:r w:rsidR="002F7F8D">
        <w:rPr>
          <w:lang w:val="en-US"/>
        </w:rPr>
        <w:t>However,</w:t>
      </w:r>
      <w:r>
        <w:rPr>
          <w:lang w:val="en-US"/>
        </w:rPr>
        <w:t xml:space="preserve"> this would be </w:t>
      </w:r>
      <w:r w:rsidR="002F7F8D">
        <w:rPr>
          <w:lang w:val="en-US"/>
        </w:rPr>
        <w:t xml:space="preserve">a </w:t>
      </w:r>
      <w:r>
        <w:rPr>
          <w:lang w:val="en-US"/>
        </w:rPr>
        <w:t xml:space="preserve">significant responsibility on the client application and </w:t>
      </w:r>
      <w:r w:rsidR="002F7F8D">
        <w:rPr>
          <w:lang w:val="en-US"/>
        </w:rPr>
        <w:t xml:space="preserve">a </w:t>
      </w:r>
      <w:r>
        <w:rPr>
          <w:lang w:val="en-US"/>
        </w:rPr>
        <w:t>risk for the system's evolution.</w:t>
      </w:r>
    </w:p>
    <w:p w14:paraId="1C2A2D1E" w14:textId="2EC90B18" w:rsidR="002C4EB7" w:rsidRDefault="002C4EB7" w:rsidP="00A72E46">
      <w:pPr>
        <w:ind w:left="360"/>
        <w:rPr>
          <w:lang w:val="en-US"/>
        </w:rPr>
      </w:pPr>
      <w:r>
        <w:rPr>
          <w:lang w:val="en-US"/>
        </w:rPr>
        <w:t>In Cachalot DB, the partitioning key is always the primary key. It makes data distribution uniform on the nodes in the cluster, which is ideal for most use</w:t>
      </w:r>
      <w:r w:rsidR="002F7F8D">
        <w:rPr>
          <w:lang w:val="en-US"/>
        </w:rPr>
        <w:t xml:space="preserve"> </w:t>
      </w:r>
      <w:r>
        <w:rPr>
          <w:lang w:val="en-US"/>
        </w:rPr>
        <w:t>cases.</w:t>
      </w:r>
    </w:p>
    <w:p w14:paraId="243E826D" w14:textId="5345FE50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 xml:space="preserve">The "CONTAINS" operator, an extension of traditional SQL, allows complex queries that involve </w:t>
      </w:r>
      <w:r w:rsidRPr="0081381A">
        <w:rPr>
          <w:b/>
          <w:bCs/>
          <w:lang w:val="en-US"/>
        </w:rPr>
        <w:t>multiple parts of the same document</w:t>
      </w:r>
      <w:r>
        <w:rPr>
          <w:lang w:val="en-US"/>
        </w:rPr>
        <w:t>.</w:t>
      </w:r>
    </w:p>
    <w:p w14:paraId="6C7AD777" w14:textId="487C04B8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>If the application logic requires documents from two different collections to be correlated, we should do the JOIN client-side. It will probably imply two queries and the use of the IN operator.</w:t>
      </w:r>
    </w:p>
    <w:p w14:paraId="41AB1E6F" w14:textId="77777777" w:rsidR="0081381A" w:rsidRDefault="0081381A" w:rsidP="00A72E46">
      <w:pPr>
        <w:ind w:left="360"/>
        <w:rPr>
          <w:lang w:val="en-US"/>
        </w:rPr>
      </w:pPr>
    </w:p>
    <w:p w14:paraId="3DD3B814" w14:textId="77777777" w:rsidR="0081381A" w:rsidRDefault="0081381A" w:rsidP="00A72E46">
      <w:pPr>
        <w:ind w:left="360"/>
        <w:rPr>
          <w:lang w:val="en-US"/>
        </w:rPr>
      </w:pPr>
    </w:p>
    <w:p w14:paraId="15D941CE" w14:textId="6ECFF25B" w:rsidR="00A72E46" w:rsidRDefault="00A72E46" w:rsidP="0081381A">
      <w:pPr>
        <w:pStyle w:val="Titre2"/>
        <w:rPr>
          <w:lang w:val="en-US"/>
        </w:rPr>
      </w:pPr>
      <w:bookmarkStart w:id="4" w:name="_Toc152734967"/>
      <w:r>
        <w:rPr>
          <w:lang w:val="en-US"/>
        </w:rPr>
        <w:t>Expressing literal values</w:t>
      </w:r>
      <w:bookmarkEnd w:id="4"/>
    </w:p>
    <w:p w14:paraId="6607D648" w14:textId="77777777" w:rsidR="00A72E46" w:rsidRPr="00A72E46" w:rsidRDefault="00A72E46" w:rsidP="00A72E46">
      <w:pPr>
        <w:rPr>
          <w:lang w:val="en-US"/>
        </w:rPr>
      </w:pPr>
    </w:p>
    <w:tbl>
      <w:tblPr>
        <w:tblStyle w:val="Trameclaire-Accent1"/>
        <w:tblW w:w="5000" w:type="pct"/>
        <w:tblLook w:val="0660" w:firstRow="1" w:lastRow="1" w:firstColumn="0" w:lastColumn="0" w:noHBand="1" w:noVBand="1"/>
      </w:tblPr>
      <w:tblGrid>
        <w:gridCol w:w="2613"/>
        <w:gridCol w:w="6747"/>
      </w:tblGrid>
      <w:tr w:rsidR="00A72E46" w14:paraId="40543B88" w14:textId="77777777" w:rsidTr="00A72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4ABE281E" w14:textId="2508DEA4" w:rsidR="00A72E46" w:rsidRDefault="00A72E46">
            <w:r>
              <w:t>Data Type</w:t>
            </w:r>
          </w:p>
        </w:tc>
        <w:tc>
          <w:tcPr>
            <w:tcW w:w="3604" w:type="pct"/>
          </w:tcPr>
          <w:p w14:paraId="7C15EE25" w14:textId="701BDAD0" w:rsidR="00A72E46" w:rsidRDefault="00A72E46">
            <w:proofErr w:type="spellStart"/>
            <w:r>
              <w:t>Syntax</w:t>
            </w:r>
            <w:proofErr w:type="spellEnd"/>
          </w:p>
        </w:tc>
      </w:tr>
      <w:tr w:rsidR="00A72E46" w14:paraId="2CD7AE0D" w14:textId="77777777" w:rsidTr="00A72E46">
        <w:tc>
          <w:tcPr>
            <w:tcW w:w="1396" w:type="pct"/>
            <w:noWrap/>
          </w:tcPr>
          <w:p w14:paraId="7A7CB4CF" w14:textId="77777777" w:rsidR="00A72E46" w:rsidRDefault="00A72E46"/>
        </w:tc>
        <w:tc>
          <w:tcPr>
            <w:tcW w:w="3604" w:type="pct"/>
          </w:tcPr>
          <w:p w14:paraId="1D315253" w14:textId="3D458B7C" w:rsidR="00A72E46" w:rsidRDefault="00A72E46">
            <w:pPr>
              <w:rPr>
                <w:rStyle w:val="Accentuationlgre"/>
              </w:rPr>
            </w:pPr>
          </w:p>
        </w:tc>
      </w:tr>
      <w:tr w:rsidR="00A72E46" w:rsidRPr="002F7F8D" w14:paraId="14272966" w14:textId="77777777" w:rsidTr="00A72E46">
        <w:tc>
          <w:tcPr>
            <w:tcW w:w="1396" w:type="pct"/>
            <w:noWrap/>
          </w:tcPr>
          <w:p w14:paraId="693CFF56" w14:textId="28C8FB20" w:rsidR="00A72E46" w:rsidRDefault="00A72E46">
            <w:r>
              <w:t>Numbers</w:t>
            </w:r>
          </w:p>
        </w:tc>
        <w:tc>
          <w:tcPr>
            <w:tcW w:w="3604" w:type="pct"/>
          </w:tcPr>
          <w:p w14:paraId="641C858B" w14:textId="6EFA8674" w:rsidR="00A72E46" w:rsidRDefault="00A72E46">
            <w:pPr>
              <w:pStyle w:val="DecimalAligned"/>
            </w:pPr>
            <w:r>
              <w:t>use "." as a decimal separator</w:t>
            </w:r>
          </w:p>
        </w:tc>
      </w:tr>
      <w:tr w:rsidR="00A72E46" w:rsidRPr="002F7F8D" w14:paraId="5CB59C6A" w14:textId="77777777" w:rsidTr="00A72E46">
        <w:tc>
          <w:tcPr>
            <w:tcW w:w="1396" w:type="pct"/>
            <w:noWrap/>
          </w:tcPr>
          <w:p w14:paraId="3D6BD757" w14:textId="370CCE1B" w:rsidR="00A72E46" w:rsidRDefault="00A72E46">
            <w:r>
              <w:t>Strings</w:t>
            </w:r>
          </w:p>
        </w:tc>
        <w:tc>
          <w:tcPr>
            <w:tcW w:w="3604" w:type="pct"/>
          </w:tcPr>
          <w:p w14:paraId="6D3101AA" w14:textId="6210D5CC" w:rsidR="00A72E46" w:rsidRDefault="00A72E46">
            <w:pPr>
              <w:pStyle w:val="DecimalAligned"/>
            </w:pPr>
            <w:r>
              <w:t>simple or double quotes are optional</w:t>
            </w:r>
          </w:p>
        </w:tc>
      </w:tr>
      <w:tr w:rsidR="00A72E46" w:rsidRPr="002F7F8D" w14:paraId="46DF3374" w14:textId="77777777" w:rsidTr="00A72E46">
        <w:tc>
          <w:tcPr>
            <w:tcW w:w="1396" w:type="pct"/>
            <w:noWrap/>
          </w:tcPr>
          <w:p w14:paraId="3E3E7E87" w14:textId="6B74F059" w:rsidR="00A72E46" w:rsidRDefault="00A72E46">
            <w:r>
              <w:t xml:space="preserve">Dates </w:t>
            </w:r>
          </w:p>
        </w:tc>
        <w:tc>
          <w:tcPr>
            <w:tcW w:w="3604" w:type="pct"/>
          </w:tcPr>
          <w:p w14:paraId="7E88C9B8" w14:textId="3962EBE3" w:rsidR="00A72E46" w:rsidRDefault="00A72E46">
            <w:pPr>
              <w:pStyle w:val="DecimalAligned"/>
            </w:pPr>
            <w:r w:rsidRPr="00A72E46">
              <w:rPr>
                <w:sz w:val="24"/>
                <w:szCs w:val="24"/>
              </w:rPr>
              <w:t>th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proofErr w:type="spellStart"/>
            <w:r w:rsidRPr="00A72E46">
              <w:rPr>
                <w:b/>
                <w:bCs/>
                <w:sz w:val="24"/>
                <w:szCs w:val="24"/>
              </w:rPr>
              <w:t>yyyy</w:t>
            </w:r>
            <w:proofErr w:type="spellEnd"/>
            <w:r w:rsidRPr="00A72E46">
              <w:rPr>
                <w:b/>
                <w:bCs/>
                <w:sz w:val="24"/>
                <w:szCs w:val="24"/>
              </w:rPr>
              <w:t>-mm-dd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r>
              <w:t xml:space="preserve"> format is preferred, and quotes are optional</w:t>
            </w:r>
          </w:p>
        </w:tc>
      </w:tr>
      <w:tr w:rsidR="00A72E46" w14:paraId="7DE520F0" w14:textId="77777777" w:rsidTr="00A72E46">
        <w:tc>
          <w:tcPr>
            <w:tcW w:w="1396" w:type="pct"/>
            <w:tcBorders>
              <w:bottom w:val="single" w:sz="8" w:space="0" w:color="4472C4" w:themeColor="accent1"/>
            </w:tcBorders>
            <w:noWrap/>
          </w:tcPr>
          <w:p w14:paraId="7BC5B198" w14:textId="0E6A92B2" w:rsidR="00A72E46" w:rsidRDefault="00A72E46">
            <w:r>
              <w:t>Boolean</w:t>
            </w:r>
          </w:p>
        </w:tc>
        <w:tc>
          <w:tcPr>
            <w:tcW w:w="3604" w:type="pct"/>
          </w:tcPr>
          <w:p w14:paraId="6A3B06DB" w14:textId="4636F695" w:rsidR="00A72E46" w:rsidRDefault="00A72E46">
            <w:pPr>
              <w:pStyle w:val="DecimalAligned"/>
            </w:pPr>
            <w:proofErr w:type="spellStart"/>
            <w:proofErr w:type="gramStart"/>
            <w:r>
              <w:rPr>
                <w:lang w:val="fr-FR"/>
              </w:rPr>
              <w:t>true</w:t>
            </w:r>
            <w:proofErr w:type="spellEnd"/>
            <w:proofErr w:type="gramEnd"/>
            <w:r w:rsidR="002F7F8D">
              <w:rPr>
                <w:lang w:val="fr-FR"/>
              </w:rPr>
              <w:t>/</w:t>
            </w:r>
            <w:r>
              <w:rPr>
                <w:lang w:val="fr-FR"/>
              </w:rPr>
              <w:t>false</w:t>
            </w:r>
          </w:p>
        </w:tc>
      </w:tr>
      <w:tr w:rsidR="00A72E46" w:rsidRPr="002F7F8D" w14:paraId="37CFC301" w14:textId="77777777" w:rsidTr="00A72E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5A2D893A" w14:textId="534D33CD" w:rsidR="00A72E46" w:rsidRPr="00A72E46" w:rsidRDefault="00A72E46">
            <w:pPr>
              <w:rPr>
                <w:b w:val="0"/>
                <w:bCs w:val="0"/>
              </w:rPr>
            </w:pPr>
            <w:proofErr w:type="spellStart"/>
            <w:r>
              <w:t>Enums</w:t>
            </w:r>
            <w:proofErr w:type="spellEnd"/>
          </w:p>
        </w:tc>
        <w:tc>
          <w:tcPr>
            <w:tcW w:w="3604" w:type="pct"/>
          </w:tcPr>
          <w:p w14:paraId="1FF66198" w14:textId="574116CE" w:rsidR="00A72E46" w:rsidRPr="00A72E46" w:rsidRDefault="00A72E46">
            <w:pPr>
              <w:pStyle w:val="DecimalAligned"/>
            </w:pPr>
            <w:r w:rsidRPr="00A72E46">
              <w:t>should be expressed as n</w:t>
            </w:r>
            <w:r>
              <w:t>umeric values</w:t>
            </w:r>
          </w:p>
        </w:tc>
      </w:tr>
    </w:tbl>
    <w:p w14:paraId="47A8582B" w14:textId="1B5DCB20" w:rsidR="00841978" w:rsidRDefault="00977630" w:rsidP="00977630">
      <w:pPr>
        <w:pStyle w:val="Titre1"/>
        <w:rPr>
          <w:lang w:val="en-US"/>
        </w:rPr>
      </w:pPr>
      <w:r>
        <w:rPr>
          <w:lang w:val="en-US"/>
        </w:rPr>
        <w:lastRenderedPageBreak/>
        <w:t>Examples</w:t>
      </w:r>
    </w:p>
    <w:p w14:paraId="37DE2506" w14:textId="77777777" w:rsidR="00977630" w:rsidRDefault="00977630" w:rsidP="002F7F8D">
      <w:pPr>
        <w:rPr>
          <w:lang w:val="en-US"/>
        </w:rPr>
      </w:pPr>
    </w:p>
    <w:p w14:paraId="08D1CF41" w14:textId="1EFF0136" w:rsidR="00A72E46" w:rsidRPr="002F7F8D" w:rsidRDefault="00A72E46" w:rsidP="002F7F8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t xml:space="preserve">EQUAL </w:t>
      </w:r>
    </w:p>
    <w:p w14:paraId="585E964F" w14:textId="3318B6B5" w:rsidR="00A72E46" w:rsidRDefault="00A72E46" w:rsidP="00A72E46">
      <w:pPr>
        <w:rPr>
          <w:lang w:val="en-US"/>
        </w:rPr>
      </w:pPr>
    </w:p>
    <w:p w14:paraId="1C64263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491A26F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6260D7A" w14:textId="42F5373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4546EAE" w14:textId="47949A80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AF7F0AD" w14:textId="29CDE95F" w:rsidR="00A72E46" w:rsidRDefault="00A72E46" w:rsidP="00A72E46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bool</w:t>
      </w:r>
      <w:proofErr w:type="spellEnd"/>
      <w:r>
        <w:rPr>
          <w:lang w:val="en-US"/>
        </w:rPr>
        <w:t xml:space="preserve"> value</w:t>
      </w:r>
    </w:p>
    <w:p w14:paraId="47CDBC1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(s =&gt;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3AB6AA5C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FA17BB5" w14:textId="5E0A2021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=</w:t>
      </w:r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rue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4E229D0B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6DF577C" w14:textId="27B10BE8" w:rsidR="00A72E46" w:rsidRPr="00A72E46" w:rsidRDefault="00A72E46" w:rsidP="00A72E46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 value</w:t>
      </w:r>
    </w:p>
    <w:p w14:paraId="30086651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46E3D031" w14:textId="7EE4F142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(s =&gt;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.Channe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proofErr w:type="spellStart"/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Model.Channel.Facebook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2CB6D4E6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78D2528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47E18E31" w14:textId="2EE44DE5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channel =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1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 w:type="page"/>
      </w:r>
    </w:p>
    <w:p w14:paraId="23DC6353" w14:textId="77777777" w:rsidR="00A72E46" w:rsidRPr="00A72E46" w:rsidRDefault="00A72E46" w:rsidP="00A72E46">
      <w:pPr>
        <w:rPr>
          <w:sz w:val="24"/>
          <w:szCs w:val="24"/>
          <w:lang w:val="en-US"/>
        </w:rPr>
      </w:pPr>
    </w:p>
    <w:p w14:paraId="3D50004E" w14:textId="6E5628B3" w:rsidR="00A72E46" w:rsidRDefault="00A72E46" w:rsidP="00A72E46">
      <w:pPr>
        <w:pStyle w:val="Titre1"/>
        <w:rPr>
          <w:lang w:val="en-US"/>
        </w:rPr>
      </w:pPr>
      <w:bookmarkStart w:id="5" w:name="_Toc152734968"/>
      <w:r>
        <w:rPr>
          <w:lang w:val="en-US"/>
        </w:rPr>
        <w:t>NOT EQUAL</w:t>
      </w:r>
      <w:bookmarkEnd w:id="5"/>
    </w:p>
    <w:p w14:paraId="1E45D404" w14:textId="77777777" w:rsidR="00A72E46" w:rsidRDefault="00A72E46" w:rsidP="00A72E46">
      <w:pPr>
        <w:rPr>
          <w:lang w:val="en-US"/>
        </w:rPr>
      </w:pPr>
    </w:p>
    <w:p w14:paraId="427F84A9" w14:textId="099C1105" w:rsidR="00A72E46" w:rsidRDefault="00A72E46" w:rsidP="00A72E46">
      <w:pPr>
        <w:rPr>
          <w:lang w:val="en-US"/>
        </w:rPr>
      </w:pPr>
      <w:r>
        <w:rPr>
          <w:lang w:val="en-US"/>
        </w:rPr>
        <w:t xml:space="preserve">In SQL, we can use both "&lt;&gt;" and </w:t>
      </w:r>
      <w:proofErr w:type="gramStart"/>
      <w:r>
        <w:rPr>
          <w:lang w:val="en-US"/>
        </w:rPr>
        <w:t>"!=</w:t>
      </w:r>
      <w:proofErr w:type="gramEnd"/>
      <w:r>
        <w:rPr>
          <w:lang w:val="en-US"/>
        </w:rPr>
        <w:t xml:space="preserve"> ".</w:t>
      </w:r>
    </w:p>
    <w:p w14:paraId="0F3F92FA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79810FE3" w14:textId="085A6774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74B7CE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8935CC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BD6E59" w14:textId="77777777" w:rsid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1 = products</w:t>
      </w:r>
    </w:p>
    <w:p w14:paraId="761B8980" w14:textId="77777777" w:rsidR="0081381A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5603E3D0" w14:textId="1E3F1BD5" w:rsidR="00A72E46" w:rsidRPr="00A72E46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19CDFB4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25C1E8F" w14:textId="77777777" w:rsid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2 = products</w:t>
      </w:r>
    </w:p>
    <w:p w14:paraId="42E8F48B" w14:textId="77777777" w:rsidR="0081381A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&gt;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279FDD50" w14:textId="230CF392" w:rsidR="00A72E46" w:rsidRPr="00A72E46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45EA8624" w14:textId="5128F05D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78DD84" w14:textId="4CD736A3" w:rsidR="00A72E46" w:rsidRPr="00A72E46" w:rsidRDefault="00A72E46" w:rsidP="00A72E46">
      <w:pPr>
        <w:pStyle w:val="Titre1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6" w:name="_Toc152734969"/>
      <w:r>
        <w:rPr>
          <w:lang w:val="en-US"/>
        </w:rPr>
        <w:t>COMPARISON</w:t>
      </w:r>
      <w:bookmarkEnd w:id="6"/>
      <w:r>
        <w:rPr>
          <w:lang w:val="en-US"/>
        </w:rPr>
        <w:t xml:space="preserve"> </w:t>
      </w:r>
    </w:p>
    <w:p w14:paraId="5B14AB1C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DD95AE" w14:textId="3058D5F3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s =&gt;</w:t>
      </w:r>
    </w:p>
    <w:p w14:paraId="044524C8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spellStart"/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.Date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gt;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DateTime(2020, 1, 1) &amp;&amp; </w:t>
      </w:r>
    </w:p>
    <w:p w14:paraId="0E3D2974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spellStart"/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.Date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=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DateTime(2020, 1, 15))</w:t>
      </w:r>
    </w:p>
    <w:p w14:paraId="28C40942" w14:textId="6BA0ADEC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03A3E2AD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C1F7F7A" w14:textId="1885C2D9" w:rsidR="00A72E46" w:rsidRP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date &gt; 2020-01-01 and date &lt;= 2020-01-15"</w:t>
      </w:r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).ToList</w:t>
      </w:r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E90C424" w14:textId="72C1739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7C51E2" w14:textId="60637E2B" w:rsidR="00A72E46" w:rsidRDefault="00A72E46" w:rsidP="00A72E46">
      <w:pPr>
        <w:rPr>
          <w:lang w:val="en-US"/>
        </w:rPr>
      </w:pPr>
      <w:r>
        <w:rPr>
          <w:lang w:val="en-US"/>
        </w:rPr>
        <w:t>When possible, the optimizer groups comparison operators as a "range operator," significantly improving index usage.</w:t>
      </w:r>
    </w:p>
    <w:p w14:paraId="18EF533C" w14:textId="4EC718A9" w:rsidR="0081381A" w:rsidRDefault="0081381A">
      <w:pPr>
        <w:rPr>
          <w:lang w:val="en-US"/>
        </w:rPr>
      </w:pPr>
      <w:r>
        <w:rPr>
          <w:lang w:val="en-US"/>
        </w:rPr>
        <w:br w:type="page"/>
      </w:r>
    </w:p>
    <w:p w14:paraId="4709E9E1" w14:textId="77777777" w:rsidR="00A72E46" w:rsidRDefault="00A72E46" w:rsidP="00A72E46">
      <w:pPr>
        <w:rPr>
          <w:lang w:val="en-US"/>
        </w:rPr>
      </w:pPr>
    </w:p>
    <w:p w14:paraId="3C86BF81" w14:textId="3C7A8FD7" w:rsidR="00A72E46" w:rsidRDefault="00A72E46" w:rsidP="00A72E46">
      <w:pPr>
        <w:pStyle w:val="Titre1"/>
        <w:rPr>
          <w:lang w:val="en-US"/>
        </w:rPr>
      </w:pPr>
      <w:bookmarkStart w:id="7" w:name="_Toc152734970"/>
      <w:r>
        <w:rPr>
          <w:lang w:val="en-US"/>
        </w:rPr>
        <w:t>IN</w:t>
      </w:r>
      <w:bookmarkEnd w:id="7"/>
    </w:p>
    <w:p w14:paraId="44ECFBE1" w14:textId="5287B93C" w:rsidR="00A72E46" w:rsidRDefault="00A72E46" w:rsidP="00A72E46">
      <w:pPr>
        <w:rPr>
          <w:lang w:val="en-US"/>
        </w:rPr>
      </w:pPr>
    </w:p>
    <w:p w14:paraId="667F878F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proofErr w:type="gramStart"/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 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6B80C08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45807315" w14:textId="656B96B0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6BCBC950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BDA0C1D" w14:textId="6A6DBE0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Advanced Clinicals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796971C0" w14:textId="77777777" w:rsidR="0081381A" w:rsidRDefault="0081381A" w:rsidP="0081381A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E0E4E97" w14:textId="1B17C190" w:rsidR="00A72E46" w:rsidRPr="0081381A" w:rsidRDefault="00A72E46" w:rsidP="0081381A">
      <w:pPr>
        <w:pStyle w:val="Titre1"/>
        <w:rPr>
          <w:rFonts w:ascii="Consolas" w:hAnsi="Consolas" w:cs="Consolas"/>
          <w:color w:val="000000"/>
          <w:sz w:val="24"/>
          <w:szCs w:val="24"/>
          <w:lang w:val="en-US"/>
        </w:rPr>
      </w:pPr>
      <w:bookmarkStart w:id="8" w:name="_Toc152734971"/>
      <w:r>
        <w:rPr>
          <w:lang w:val="en-US"/>
        </w:rPr>
        <w:t>NOT IN</w:t>
      </w:r>
      <w:bookmarkEnd w:id="8"/>
    </w:p>
    <w:p w14:paraId="7C284AC7" w14:textId="30C9B34C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3421928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proofErr w:type="gramStart"/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DOVE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71D7F04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79CBFE13" w14:textId="59321838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21DF2A5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97BDD7D" w14:textId="77777777" w:rsidR="00A72E46" w:rsidRPr="00A72E46" w:rsidRDefault="00A72E46" w:rsidP="00A72E46">
      <w:pPr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97D9F3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44F03FF4" w14:textId="1E579264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DOVE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DB527D0" w14:textId="49C50D1C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94CE01" w14:textId="3FDBF20A" w:rsidR="00A72E46" w:rsidRDefault="00A72E46" w:rsidP="00A72E46">
      <w:pPr>
        <w:pStyle w:val="Titre1"/>
        <w:rPr>
          <w:lang w:val="en-US"/>
        </w:rPr>
      </w:pPr>
      <w:bookmarkStart w:id="9" w:name="_Toc152734972"/>
      <w:r>
        <w:rPr>
          <w:lang w:val="en-US"/>
        </w:rPr>
        <w:t>CONTAINS</w:t>
      </w:r>
      <w:bookmarkEnd w:id="9"/>
    </w:p>
    <w:p w14:paraId="4C1E8EF1" w14:textId="7777777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E12E57" w14:textId="7630437A" w:rsidR="00A72E46" w:rsidRDefault="00A72E46" w:rsidP="00A72E46">
      <w:pPr>
        <w:rPr>
          <w:lang w:val="en-US"/>
        </w:rPr>
      </w:pPr>
      <w:r>
        <w:rPr>
          <w:lang w:val="en-US"/>
        </w:rPr>
        <w:t>This operator is an extension of the usual SQL syntax. The left side of the operator refers to a collection property.</w:t>
      </w:r>
    </w:p>
    <w:p w14:paraId="22E3CC4D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00C064B2" w14:textId="73266453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lip stick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52B09F9A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</w:t>
      </w:r>
    </w:p>
    <w:p w14:paraId="71E4BFF7" w14:textId="4D841626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="00977630">
        <w:rPr>
          <w:rFonts w:ascii="Consolas" w:hAnsi="Consolas" w:cs="Consolas"/>
          <w:color w:val="A31515"/>
          <w:sz w:val="24"/>
          <w:szCs w:val="24"/>
          <w:lang w:val="en-US"/>
        </w:rPr>
        <w:t>‘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lip stick</w:t>
      </w:r>
      <w:r w:rsidR="00977630">
        <w:rPr>
          <w:rFonts w:ascii="Consolas" w:hAnsi="Consolas" w:cs="Consolas"/>
          <w:color w:val="A31515"/>
          <w:sz w:val="24"/>
          <w:szCs w:val="24"/>
          <w:lang w:val="en-US"/>
        </w:rPr>
        <w:t>’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25029CD3" w14:textId="704704A5" w:rsidR="00A72E46" w:rsidRDefault="0081381A" w:rsidP="00A72E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334BBFF6" w14:textId="076A4C33" w:rsidR="00A72E46" w:rsidRDefault="00A72E46" w:rsidP="00A72E46">
      <w:pPr>
        <w:pStyle w:val="Titre1"/>
        <w:rPr>
          <w:lang w:val="en-US"/>
        </w:rPr>
      </w:pPr>
      <w:bookmarkStart w:id="10" w:name="_Toc152734973"/>
      <w:r>
        <w:rPr>
          <w:lang w:val="en-US"/>
        </w:rPr>
        <w:lastRenderedPageBreak/>
        <w:t>NOT CONTAINS</w:t>
      </w:r>
      <w:bookmarkEnd w:id="10"/>
    </w:p>
    <w:p w14:paraId="6E80B579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CDC384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</w:t>
      </w:r>
    </w:p>
    <w:p w14:paraId="3CAC70EE" w14:textId="27060A81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C383607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958709" w14:textId="6854E73E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 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5A740DE" w14:textId="77777777" w:rsidR="0081381A" w:rsidRDefault="0081381A" w:rsidP="0081381A">
      <w:pPr>
        <w:rPr>
          <w:sz w:val="24"/>
          <w:szCs w:val="24"/>
          <w:lang w:val="en-US"/>
        </w:rPr>
      </w:pPr>
    </w:p>
    <w:p w14:paraId="29658172" w14:textId="609A2C6D" w:rsidR="00A72E46" w:rsidRPr="0081381A" w:rsidRDefault="00A72E46" w:rsidP="0081381A">
      <w:pPr>
        <w:pStyle w:val="Titre1"/>
        <w:rPr>
          <w:sz w:val="24"/>
          <w:szCs w:val="24"/>
          <w:lang w:val="en-US"/>
        </w:rPr>
      </w:pPr>
      <w:bookmarkStart w:id="11" w:name="_Toc152734974"/>
      <w:r>
        <w:rPr>
          <w:lang w:val="en-US"/>
        </w:rPr>
        <w:t>STRING OPERATORS</w:t>
      </w:r>
      <w:bookmarkEnd w:id="11"/>
    </w:p>
    <w:p w14:paraId="05A29EF2" w14:textId="3177209F" w:rsidR="00A72E46" w:rsidRDefault="00A72E46" w:rsidP="00A72E46">
      <w:pPr>
        <w:rPr>
          <w:sz w:val="24"/>
          <w:szCs w:val="24"/>
          <w:lang w:val="en-US"/>
        </w:rPr>
      </w:pPr>
    </w:p>
    <w:p w14:paraId="5F6431F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21DEB5D7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22B52FF" w14:textId="0F6B23B9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clinical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C462B1A" w14:textId="4AF05571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34762A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tartsWith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04A0AA64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10AB775" w14:textId="455C359E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advanced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9A761B6" w14:textId="7D81D892" w:rsidR="00A72E46" w:rsidRPr="00A72E46" w:rsidRDefault="00A72E46" w:rsidP="00A72E46">
      <w:pPr>
        <w:rPr>
          <w:sz w:val="24"/>
          <w:szCs w:val="24"/>
          <w:lang w:val="en-US"/>
        </w:rPr>
      </w:pPr>
    </w:p>
    <w:p w14:paraId="56DA181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EndsWith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ToList();</w:t>
      </w:r>
    </w:p>
    <w:p w14:paraId="07DA8605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7E328C7" w14:textId="3BCAB43C" w:rsidR="001D6901" w:rsidRPr="00776543" w:rsidRDefault="00A72E46" w:rsidP="00776543">
      <w:pPr>
        <w:rPr>
          <w:rFonts w:ascii="Consolas" w:hAnsi="Consolas"/>
          <w:color w:val="000000"/>
          <w:sz w:val="24"/>
          <w:szCs w:val="24"/>
          <w:lang w:val="en-US"/>
        </w:rPr>
      </w:pPr>
      <w:r w:rsidRPr="00776543">
        <w:rPr>
          <w:rFonts w:ascii="Consolas" w:hAnsi="Consolas"/>
          <w:color w:val="0000FF"/>
          <w:sz w:val="24"/>
          <w:szCs w:val="24"/>
          <w:lang w:val="en-US"/>
        </w:rPr>
        <w:t>var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776543">
        <w:rPr>
          <w:rFonts w:ascii="Consolas" w:hAnsi="Consolas"/>
          <w:color w:val="000000"/>
          <w:sz w:val="24"/>
          <w:szCs w:val="24"/>
          <w:lang w:val="en-US"/>
        </w:rPr>
        <w:t>withSql</w:t>
      </w:r>
      <w:proofErr w:type="spellEnd"/>
      <w:r w:rsidRPr="00776543">
        <w:rPr>
          <w:rFonts w:ascii="Consolas" w:hAnsi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776543">
        <w:rPr>
          <w:rFonts w:ascii="Consolas" w:hAnsi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776543">
        <w:rPr>
          <w:rFonts w:ascii="Consolas" w:hAnsi="Consolas"/>
          <w:color w:val="000000"/>
          <w:sz w:val="24"/>
          <w:szCs w:val="24"/>
          <w:lang w:val="en-US"/>
        </w:rPr>
        <w:t>(</w:t>
      </w:r>
      <w:r w:rsidRPr="00776543">
        <w:rPr>
          <w:rFonts w:ascii="Consolas" w:hAnsi="Consolas"/>
          <w:sz w:val="24"/>
          <w:szCs w:val="24"/>
          <w:lang w:val="en-US"/>
        </w:rPr>
        <w:t xml:space="preserve">"select from products where brand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like</w:t>
      </w:r>
      <w:r w:rsidRPr="00776543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%</w:t>
      </w:r>
      <w:r w:rsidRPr="00776543">
        <w:rPr>
          <w:rFonts w:ascii="Consolas" w:hAnsi="Consolas"/>
          <w:sz w:val="24"/>
          <w:szCs w:val="24"/>
          <w:lang w:val="en-US"/>
        </w:rPr>
        <w:t>clinicals"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>).ToList();</w:t>
      </w:r>
    </w:p>
    <w:p w14:paraId="6A714440" w14:textId="16543F04" w:rsidR="001D6901" w:rsidRDefault="001D6901" w:rsidP="001D6901">
      <w:pPr>
        <w:rPr>
          <w:lang w:val="en-US"/>
        </w:rPr>
      </w:pPr>
    </w:p>
    <w:p w14:paraId="39024848" w14:textId="27B0EE48" w:rsidR="001D6901" w:rsidRPr="001D6901" w:rsidRDefault="001D6901" w:rsidP="001D6901">
      <w:pPr>
        <w:rPr>
          <w:lang w:val="en-US"/>
        </w:rPr>
      </w:pPr>
      <w:r>
        <w:rPr>
          <w:lang w:val="en-US"/>
        </w:rPr>
        <w:t xml:space="preserve">These string operators are </w:t>
      </w:r>
      <w:r w:rsidRPr="001D6901">
        <w:rPr>
          <w:b/>
          <w:bCs/>
          <w:lang w:val="en-US"/>
        </w:rPr>
        <w:t>case</w:t>
      </w:r>
      <w:r w:rsidR="00977630">
        <w:rPr>
          <w:b/>
          <w:bCs/>
          <w:lang w:val="en-US"/>
        </w:rPr>
        <w:t>-</w:t>
      </w:r>
      <w:r w:rsidRPr="001D6901">
        <w:rPr>
          <w:b/>
          <w:bCs/>
          <w:lang w:val="en-US"/>
        </w:rPr>
        <w:t>insensitive</w:t>
      </w:r>
      <w:r>
        <w:rPr>
          <w:lang w:val="en-US"/>
        </w:rPr>
        <w:t>.</w:t>
      </w:r>
    </w:p>
    <w:p w14:paraId="31B304C4" w14:textId="0CB753E5" w:rsidR="001D6901" w:rsidRPr="001D6901" w:rsidRDefault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705F8685" w14:textId="10A04765" w:rsidR="00A72E46" w:rsidRDefault="00A72E46" w:rsidP="001D6901">
      <w:pPr>
        <w:pStyle w:val="Titre1"/>
        <w:rPr>
          <w:lang w:val="en-US"/>
        </w:rPr>
      </w:pPr>
      <w:bookmarkStart w:id="12" w:name="_Toc152734975"/>
      <w:r>
        <w:rPr>
          <w:lang w:val="en-US"/>
        </w:rPr>
        <w:lastRenderedPageBreak/>
        <w:t>PROJECTIONS</w:t>
      </w:r>
      <w:bookmarkEnd w:id="12"/>
    </w:p>
    <w:p w14:paraId="2B9166F5" w14:textId="77777777" w:rsidR="001D6901" w:rsidRDefault="001D6901" w:rsidP="00A72E46">
      <w:pPr>
        <w:rPr>
          <w:sz w:val="24"/>
          <w:szCs w:val="24"/>
          <w:lang w:val="en-US"/>
        </w:rPr>
      </w:pPr>
    </w:p>
    <w:p w14:paraId="10BEB75A" w14:textId="1C0E03B3" w:rsidR="001D6901" w:rsidRDefault="001D6901" w:rsidP="001F6574">
      <w:pPr>
        <w:rPr>
          <w:lang w:val="en-US"/>
        </w:rPr>
      </w:pPr>
      <w:r>
        <w:rPr>
          <w:lang w:val="en-US"/>
        </w:rPr>
        <w:t>In LINQ, we have two different use</w:t>
      </w:r>
      <w:r w:rsidR="002F7F8D">
        <w:rPr>
          <w:lang w:val="en-US"/>
        </w:rPr>
        <w:t xml:space="preserve"> </w:t>
      </w:r>
      <w:r>
        <w:rPr>
          <w:lang w:val="en-US"/>
        </w:rPr>
        <w:t xml:space="preserve">cases: </w:t>
      </w:r>
    </w:p>
    <w:p w14:paraId="0A2F9534" w14:textId="40E33BCC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single scalar property returns a collection of this property type</w:t>
      </w:r>
    </w:p>
    <w:p w14:paraId="2313B69D" w14:textId="7F924CA4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collection property or multiple properties (all need to be server-side visible) returns a collection of objects containing this property (or properties). The type of object in the collection is an anonymous class containing only the selected properties.</w:t>
      </w:r>
    </w:p>
    <w:p w14:paraId="3C7841A5" w14:textId="6AD69C06" w:rsidR="001D6901" w:rsidRDefault="001D6901" w:rsidP="001F6574">
      <w:pPr>
        <w:rPr>
          <w:lang w:val="en-US"/>
        </w:rPr>
      </w:pPr>
      <w:r>
        <w:rPr>
          <w:lang w:val="en-US"/>
        </w:rPr>
        <w:t>When using SQL, a collection of the original type o</w:t>
      </w:r>
      <w:r w:rsidR="001F6574">
        <w:rPr>
          <w:lang w:val="en-US"/>
        </w:rPr>
        <w:t>f</w:t>
      </w:r>
      <w:r>
        <w:rPr>
          <w:lang w:val="en-US"/>
        </w:rPr>
        <w:t xml:space="preserve"> the </w:t>
      </w:r>
      <w:r w:rsidRPr="001F6574">
        <w:rPr>
          <w:b/>
          <w:bCs/>
          <w:lang w:val="en-US"/>
        </w:rPr>
        <w:t>DataSource</w:t>
      </w:r>
      <w:r>
        <w:rPr>
          <w:lang w:val="en-US"/>
        </w:rPr>
        <w:t xml:space="preserve"> is returned, but </w:t>
      </w:r>
      <w:r w:rsidRPr="001D6901">
        <w:rPr>
          <w:b/>
          <w:bCs/>
          <w:lang w:val="en-US"/>
        </w:rPr>
        <w:t>only the selected properties are filled</w:t>
      </w:r>
      <w:r>
        <w:rPr>
          <w:lang w:val="en-US"/>
        </w:rPr>
        <w:t>.</w:t>
      </w:r>
    </w:p>
    <w:p w14:paraId="06481FC8" w14:textId="2609F62F" w:rsidR="00A72E46" w:rsidRDefault="00776543" w:rsidP="001F6574">
      <w:pPr>
        <w:rPr>
          <w:lang w:val="en-US"/>
        </w:rPr>
      </w:pPr>
      <w:r>
        <w:rPr>
          <w:lang w:val="en-US"/>
        </w:rPr>
        <w:t>The server sends only the selected properties through the network in both cases</w:t>
      </w:r>
      <w:r w:rsidR="001D6901">
        <w:rPr>
          <w:lang w:val="en-US"/>
        </w:rPr>
        <w:t xml:space="preserve">. </w:t>
      </w:r>
    </w:p>
    <w:p w14:paraId="28982C68" w14:textId="77777777" w:rsidR="001F6574" w:rsidRDefault="001F6574" w:rsidP="001F6574">
      <w:pPr>
        <w:rPr>
          <w:lang w:val="en-US"/>
        </w:rPr>
      </w:pPr>
    </w:p>
    <w:p w14:paraId="425D250C" w14:textId="3B58254D" w:rsidR="001D6901" w:rsidRPr="001D6901" w:rsidRDefault="001F6574" w:rsidP="001F6574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example </w:t>
      </w:r>
      <w:r w:rsidR="001D6901" w:rsidRPr="001D6901">
        <w:rPr>
          <w:lang w:val="en-US"/>
        </w:rPr>
        <w:t xml:space="preserve">will return </w:t>
      </w:r>
      <w:r>
        <w:rPr>
          <w:lang w:val="en-US"/>
        </w:rPr>
        <w:t>a</w:t>
      </w:r>
      <w:r w:rsidR="001D6901" w:rsidRPr="001D6901">
        <w:rPr>
          <w:lang w:val="en-US"/>
        </w:rPr>
        <w:t xml:space="preserve"> collection of string</w:t>
      </w:r>
      <w:r>
        <w:rPr>
          <w:lang w:val="en-US"/>
        </w:rPr>
        <w:t>:</w:t>
      </w:r>
    </w:p>
    <w:p w14:paraId="2D9DAA51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16FD8C51" w14:textId="0569242E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0A63266A" w14:textId="778A7D80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6D3CD087" w14:textId="77777777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</w:t>
      </w:r>
    </w:p>
    <w:p w14:paraId="57F54498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4"/>
          <w:szCs w:val="24"/>
          <w:lang w:val="en-US"/>
        </w:rPr>
      </w:pPr>
    </w:p>
    <w:p w14:paraId="242ABE65" w14:textId="636BB61D" w:rsidR="001F6574" w:rsidRPr="001F6574" w:rsidRDefault="001F6574" w:rsidP="001D6901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one </w:t>
      </w:r>
      <w:r w:rsidR="001D6901" w:rsidRPr="001D6901">
        <w:rPr>
          <w:lang w:val="en-US"/>
        </w:rPr>
        <w:t xml:space="preserve">will return a collection of </w:t>
      </w:r>
      <w:r w:rsidR="001D6901" w:rsidRPr="001F6574">
        <w:rPr>
          <w:b/>
          <w:bCs/>
          <w:lang w:val="en-US"/>
        </w:rPr>
        <w:t>Product</w:t>
      </w:r>
      <w:r w:rsidR="001D6901" w:rsidRPr="001D6901">
        <w:rPr>
          <w:lang w:val="en-US"/>
        </w:rPr>
        <w:t xml:space="preserve"> with only the Name property filled</w:t>
      </w:r>
      <w:r>
        <w:rPr>
          <w:lang w:val="en-US"/>
        </w:rPr>
        <w:t>:</w:t>
      </w:r>
      <w:r w:rsidR="001D6901" w:rsidRPr="001D6901">
        <w:rPr>
          <w:color w:val="000000"/>
          <w:lang w:val="en-US"/>
        </w:rPr>
        <w:t xml:space="preserve">             </w:t>
      </w:r>
    </w:p>
    <w:p w14:paraId="08E5EB8F" w14:textId="77557307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1D55D0A8" w14:textId="0957D07C" w:rsidR="001D6901" w:rsidRP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D6901">
        <w:rPr>
          <w:rFonts w:ascii="Consolas" w:hAnsi="Consolas" w:cs="Consolas"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 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7B28C2A0" w14:textId="401FC1AD" w:rsidR="001D6901" w:rsidRPr="001D6901" w:rsidRDefault="001D6901" w:rsidP="001D6901">
      <w:pPr>
        <w:rPr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DBD5B9A" w14:textId="1F86A474" w:rsidR="00A72E46" w:rsidRDefault="00A72E46" w:rsidP="00A72E46">
      <w:pPr>
        <w:rPr>
          <w:sz w:val="24"/>
          <w:szCs w:val="24"/>
          <w:lang w:val="en-US"/>
        </w:rPr>
      </w:pPr>
    </w:p>
    <w:p w14:paraId="0B5FBA1B" w14:textId="7759A35F" w:rsidR="001D6901" w:rsidRDefault="001D6901" w:rsidP="001F6574">
      <w:pPr>
        <w:rPr>
          <w:lang w:val="en-US"/>
        </w:rPr>
      </w:pPr>
      <w:r>
        <w:rPr>
          <w:lang w:val="en-US"/>
        </w:rPr>
        <w:t>Example with only a collection property selected</w:t>
      </w:r>
      <w:r w:rsidR="001F6574">
        <w:rPr>
          <w:lang w:val="en-US"/>
        </w:rPr>
        <w:t>:</w:t>
      </w:r>
    </w:p>
    <w:p w14:paraId="60015F43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ToList();</w:t>
      </w:r>
    </w:p>
    <w:p w14:paraId="2FB06A5D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1C8DAB8" w14:textId="1534DFAD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DECB694" w14:textId="5D253470" w:rsidR="001D6901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26224885" w14:textId="129DC179" w:rsidR="001D6901" w:rsidRDefault="001D6901" w:rsidP="001F6574">
      <w:pPr>
        <w:rPr>
          <w:lang w:val="en-US"/>
        </w:rPr>
      </w:pPr>
      <w:r>
        <w:rPr>
          <w:lang w:val="en-US"/>
        </w:rPr>
        <w:lastRenderedPageBreak/>
        <w:t>Example with multiple properties selected</w:t>
      </w:r>
    </w:p>
    <w:p w14:paraId="5C2B49C6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ToList();</w:t>
      </w:r>
    </w:p>
    <w:p w14:paraId="03BA0707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913EFE3" w14:textId="2FE69DD0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, 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proofErr w:type="spellEnd"/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7D0F17D9" w14:textId="77777777" w:rsidR="001F6574" w:rsidRDefault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6E1D29B" w14:textId="35E752E9" w:rsidR="001D6901" w:rsidRDefault="001D6901" w:rsidP="001F6574">
      <w:pPr>
        <w:pStyle w:val="Titre1"/>
        <w:rPr>
          <w:lang w:val="en-US"/>
        </w:rPr>
      </w:pPr>
      <w:bookmarkStart w:id="13" w:name="_Toc152734976"/>
      <w:r>
        <w:rPr>
          <w:lang w:val="en-US"/>
        </w:rPr>
        <w:t>DISTINCT</w:t>
      </w:r>
      <w:bookmarkEnd w:id="13"/>
    </w:p>
    <w:p w14:paraId="0664820D" w14:textId="3A15BBC8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ED1CC6F" w14:textId="480E9381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single property:</w:t>
      </w:r>
    </w:p>
    <w:p w14:paraId="0C6014F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elec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ToList();</w:t>
      </w:r>
    </w:p>
    <w:p w14:paraId="5D110C9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2EF4DEAE" w14:textId="56FAE11F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brand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50D54E62" w14:textId="723D879E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91DCD2F" w14:textId="77553D64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multiple properties</w:t>
      </w:r>
    </w:p>
    <w:p w14:paraId="09BED04C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elec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{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Name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}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ToList();</w:t>
      </w:r>
    </w:p>
    <w:p w14:paraId="78499B51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DF37DB1" w14:textId="1E3F0A64" w:rsidR="001D6901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brand, name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E85D42E" w14:textId="1C2123CF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E67870E" w14:textId="7D101957" w:rsidR="001F6574" w:rsidRDefault="001F6574" w:rsidP="001F6574">
      <w:pPr>
        <w:pStyle w:val="Titre1"/>
        <w:rPr>
          <w:lang w:val="en-US"/>
        </w:rPr>
      </w:pPr>
      <w:bookmarkStart w:id="14" w:name="_Toc152734977"/>
      <w:r>
        <w:rPr>
          <w:lang w:val="en-US"/>
        </w:rPr>
        <w:t>TAKE</w:t>
      </w:r>
      <w:bookmarkEnd w:id="14"/>
    </w:p>
    <w:p w14:paraId="6DA910B8" w14:textId="09F35543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0111D5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2BB437B3" w14:textId="0E9DBA4F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ake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10).ToList();</w:t>
      </w:r>
    </w:p>
    <w:p w14:paraId="3BC99AFB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71AACE7" w14:textId="256B1AFD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take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10"</w:t>
      </w: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743B535" w14:textId="48160DDE" w:rsidR="001F6574" w:rsidRDefault="001F657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111ED04C" w14:textId="1505A889" w:rsidR="001D6901" w:rsidRDefault="001F6574" w:rsidP="0081381A">
      <w:pPr>
        <w:pStyle w:val="Titre1"/>
        <w:rPr>
          <w:lang w:val="en-US"/>
        </w:rPr>
      </w:pPr>
      <w:bookmarkStart w:id="15" w:name="_Toc152734978"/>
      <w:r>
        <w:rPr>
          <w:lang w:val="en-US"/>
        </w:rPr>
        <w:lastRenderedPageBreak/>
        <w:t>ORDER BY</w:t>
      </w:r>
      <w:bookmarkEnd w:id="15"/>
    </w:p>
    <w:p w14:paraId="151F5DFF" w14:textId="60BCBFF6" w:rsidR="001F6574" w:rsidRDefault="001F6574" w:rsidP="001D6901">
      <w:pPr>
        <w:rPr>
          <w:sz w:val="24"/>
          <w:szCs w:val="24"/>
          <w:lang w:val="en-US"/>
        </w:rPr>
      </w:pPr>
    </w:p>
    <w:p w14:paraId="441D2AB1" w14:textId="2466F18D" w:rsidR="001F6574" w:rsidRDefault="001F6574" w:rsidP="001D690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cending</w:t>
      </w:r>
    </w:p>
    <w:p w14:paraId="59DA25F8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EF7862" w14:textId="3AE8A59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.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(s=&gt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();</w:t>
      </w:r>
    </w:p>
    <w:p w14:paraId="1DEA008D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8B38F9B" w14:textId="1C4D85AB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order by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ToList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50DA39F" w14:textId="574AF4EF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A35D6C" w14:textId="6FC5E9E5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Descending</w:t>
      </w:r>
    </w:p>
    <w:p w14:paraId="16AAFB44" w14:textId="77777777" w:rsidR="001F6574" w:rsidRDefault="001F6574" w:rsidP="001F6574">
      <w:pPr>
        <w:rPr>
          <w:sz w:val="24"/>
          <w:szCs w:val="24"/>
          <w:lang w:val="en-US"/>
        </w:rPr>
      </w:pPr>
    </w:p>
    <w:p w14:paraId="5B2C420F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3551C42C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</w:t>
      </w:r>
    </w:p>
    <w:p w14:paraId="4B9B994E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Descending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(s=&gt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3BCA86E5" w14:textId="1CDFAA7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3A5D2A9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7D7CBD4A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 by amount descending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6B8F9B92" w14:textId="2B552BC4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ToList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0FCD4DD" w14:textId="3576BDD7" w:rsidR="001F6574" w:rsidRDefault="001F6574" w:rsidP="001F6574">
      <w:pPr>
        <w:rPr>
          <w:sz w:val="24"/>
          <w:szCs w:val="24"/>
          <w:lang w:val="en-US"/>
        </w:rPr>
      </w:pPr>
    </w:p>
    <w:p w14:paraId="2C906EFE" w14:textId="77777777" w:rsidR="001F6574" w:rsidRPr="001D6901" w:rsidRDefault="001F6574" w:rsidP="001F6574">
      <w:pPr>
        <w:rPr>
          <w:sz w:val="24"/>
          <w:szCs w:val="24"/>
          <w:lang w:val="en-US"/>
        </w:rPr>
      </w:pPr>
    </w:p>
    <w:sectPr w:rsidR="001F6574" w:rsidRPr="001D6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6562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DO0tDAwMDQ0sjBT0lEKTi0uzszPAykwqQUARYhpaywAAAA="/>
  </w:docVars>
  <w:rsids>
    <w:rsidRoot w:val="00EF4655"/>
    <w:rsid w:val="001D6901"/>
    <w:rsid w:val="001F6574"/>
    <w:rsid w:val="00285D7C"/>
    <w:rsid w:val="002C4EB7"/>
    <w:rsid w:val="002F7F8D"/>
    <w:rsid w:val="00776543"/>
    <w:rsid w:val="0081381A"/>
    <w:rsid w:val="00841978"/>
    <w:rsid w:val="009200AD"/>
    <w:rsid w:val="00977630"/>
    <w:rsid w:val="00A72E46"/>
    <w:rsid w:val="00EF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chartTrackingRefBased/>
  <w15:docId w15:val="{9DFC22DE-F408-49D6-B8FD-1366C85B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76543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77654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776543"/>
    <w:pPr>
      <w:spacing w:after="100"/>
      <w:ind w:left="280"/>
    </w:pPr>
  </w:style>
  <w:style w:type="character" w:styleId="Lienhypertexte">
    <w:name w:val="Hyperlink"/>
    <w:basedOn w:val="Policepardfaut"/>
    <w:uiPriority w:val="99"/>
    <w:unhideWhenUsed/>
    <w:rsid w:val="007765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DB17C-1EBE-4CF4-BBCB-238C1B096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4</TotalTime>
  <Pages>10</Pages>
  <Words>1214</Words>
  <Characters>6926</Characters>
  <Application>Microsoft Office Word</Application>
  <DocSecurity>0</DocSecurity>
  <Lines>57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9</cp:revision>
  <dcterms:created xsi:type="dcterms:W3CDTF">2021-11-14T17:49:00Z</dcterms:created>
  <dcterms:modified xsi:type="dcterms:W3CDTF">2023-12-06T06:30:00Z</dcterms:modified>
</cp:coreProperties>
</file>